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0.png" ContentType="image/png"/>
  <Override PartName="/word/media/rId28.png" ContentType="image/png"/>
  <Override PartName="/word/media/rId3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3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package</w:t>
      </w:r>
      <w:r>
        <w:t xml:space="preserve"> </w:t>
      </w:r>
      <w:r>
        <w:t xml:space="preserve">for:</w:t>
      </w:r>
      <w:r>
        <w:t xml:space="preserve"> </w:t>
      </w:r>
      <w:r>
        <w:t xml:space="preserve">Reviewing</w:t>
      </w:r>
      <w:r>
        <w:t xml:space="preserve"> </w:t>
      </w:r>
      <w:r>
        <w:t xml:space="preserve">Assessment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Measuring</w:t>
      </w:r>
      <w:r>
        <w:t xml:space="preserve"> </w:t>
      </w:r>
      <w:r>
        <w:t xml:space="preserve">Country</w:t>
      </w:r>
      <w:r>
        <w:t xml:space="preserve"> </w:t>
      </w:r>
      <w:r>
        <w:t xml:space="preserve">Statistical</w:t>
      </w:r>
      <w:r>
        <w:t xml:space="preserve"> </w:t>
      </w:r>
      <w:r>
        <w:t xml:space="preserve">Capacity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Stacy</w:t>
      </w:r>
    </w:p>
    <w:p>
      <w:pPr>
        <w:pStyle w:val="Date"/>
      </w:pPr>
      <w:r>
        <w:t xml:space="preserve">8/16/23</w:t>
      </w:r>
    </w:p>
    <w:bookmarkStart w:id="23" w:name="Xf0bb0f6eee478cf75c977d5039546fd2092dd56"/>
    <w:p>
      <w:pPr>
        <w:pStyle w:val="Heading2"/>
      </w:pPr>
      <w:r>
        <w:t xml:space="preserve">Figure M.1. The Pillars and Dimensions that Construct the New SPI</w:t>
      </w:r>
    </w:p>
    <w:p>
      <w:pPr>
        <w:pStyle w:val="FirstParagraph"/>
      </w:pPr>
      <w:r>
        <w:t xml:space="preserve">Figure produced using Microsoft Powerpoint. Figure reproduced below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other_figures/SPI_dashboar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1bfca4c514075d984de73a4a12ff9c71c455d8c"/>
    <w:p>
      <w:pPr>
        <w:pStyle w:val="Heading2"/>
      </w:pPr>
      <w:r>
        <w:t xml:space="preserve">Figure M.2. Correlation between the SPI Pilla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PI_literature_review_charts_files/figure-docx/m2_spi_correlation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X19b3cc80457035504534a955e9aa925827f3ed2"/>
    <w:p>
      <w:pPr>
        <w:pStyle w:val="Heading2"/>
      </w:pPr>
      <w:r>
        <w:t xml:space="preserve">Figure M.3. Contribution of Each Pillar to SPI Score, by Country Income Leve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PI_literature_review_charts_files/figure-docx/decompstackedpltab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PI_literature_review_charts_files/figure-docx/decompstackedpltrel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0e62fd0ec1785b15b46941bbfc8e17e22236255"/>
    <w:p>
      <w:pPr>
        <w:pStyle w:val="Heading2"/>
      </w:pPr>
      <w:r>
        <w:t xml:space="preserve">Figure 1. Number of Household Surveys vs. Country Income, 1982- 20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PI_literature_review_charts_files/figure-docx/incomesurvey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This figure employs data from the World Bank’s PIP database.</w:t>
      </w:r>
    </w:p>
    <w:bookmarkEnd w:id="38"/>
    <w:bookmarkStart w:id="42" w:name="X80b8d7aa52c2f3178d50a6c823c677e9d64c65c"/>
    <w:p>
      <w:pPr>
        <w:pStyle w:val="Heading2"/>
      </w:pPr>
      <w:r>
        <w:t xml:space="preserve">Figure 2. Mapping Other Data Tools to SPI Framework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PI_literature_review_charts_files/figure-docx/fig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[[3]]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[[4]]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[[5]]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[[6]]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[[7]]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[[8]]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[[9]]</w:t>
      </w:r>
      <w:r>
        <w:br/>
      </w:r>
      <w:r>
        <w:rPr>
          <w:rStyle w:val="VerbatimChar"/>
        </w:rPr>
        <w:t xml:space="preserve">NULL</w:t>
      </w:r>
    </w:p>
    <w:bookmarkEnd w:id="42"/>
    <w:bookmarkStart w:id="46" w:name="X624e4d230b6a4be84986dbda177f584809691b3"/>
    <w:p>
      <w:pPr>
        <w:pStyle w:val="Heading2"/>
      </w:pPr>
      <w:r>
        <w:t xml:space="preserve">Figure 3. Trends in Overall ODIN and SPI Scores, 2016-2022</w:t>
      </w:r>
    </w:p>
    <w:p>
      <w:pPr>
        <w:pStyle w:val="FirstParagraph"/>
      </w:pPr>
      <w:r>
        <w:drawing>
          <wp:inline>
            <wp:extent cx="5334000" cy="6934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PI_literature_review_charts_files/figure-docx/fig3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X4fb9f843e266a99d6c68d76fdaa2de942d6af61"/>
    <w:p>
      <w:pPr>
        <w:pStyle w:val="Heading2"/>
      </w:pPr>
      <w:r>
        <w:t xml:space="preserve">Figure 4. Absolute Value of Correlation between Key SDGs and Index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PI_literature_review_charts_files/figure-docx/fig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Theory of Change</w:t>
      </w:r>
    </w:p>
    <w:p>
      <w:pPr>
        <w:pStyle w:val="BodyText"/>
      </w:pPr>
      <w:r>
        <w:t xml:space="preserve">Figure created using Microsoft Powerpoint. Image shown below for completeness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other_figures/SPI_theory_chang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f819a45490aa601d55840a0fad5a756a7c78876"/>
    <w:p>
      <w:pPr>
        <w:pStyle w:val="Heading2"/>
      </w:pPr>
      <w:r>
        <w:t xml:space="preserve">Table A.6.A. Bivariate Correlation between Statistical Indexes and Key Development Outcom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gridSpan w:val="6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. Correlation between Development Outcomes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D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: Extreme Pover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*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2: Undernourish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3***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3: Maternal 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*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4: Learning Pover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7*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5: Women, Business, Law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6: Safely Managed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7: Access to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8: GDP per capita (2015 constant $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***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9: Manufacturing value added (% of GD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*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0: Gini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***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1: Population in Slu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**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2: Fossil Fuel Subsidies (% of GD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**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3: Greenhouse Gas Emiss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**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4: Marine protected are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***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5: Terrestrial Protected Are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**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6: Government Effective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***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7: Total Debt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*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R: SDG Index Overall Sco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*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*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***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* p&lt;0.1,** p&lt;0.05,*** p&lt;0.01 </w:t>
            </w:r>
          </w:p>
        </w:tc>
      </w:tr>
    </w:tbl>
    <w:p>
      <w:pPr>
        <w:pStyle w:val="FirstParagraph"/>
      </w:pPr>
      <w:r>
        <w:t xml:space="preserve">Table A.6.B: Testing for Bivaration Correlation between Statistical Indexes and Key Development Outcom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DB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IN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: Extreme Pover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2: Undernourish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3: Maternal 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4: Learning Pover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5: Women, Business, Law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6: Safely Managed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7: Access to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8: GDP per capita (2015 constant $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9: Manufacturing value added (% of GD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0: Gini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1: Population in Slu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2: Fossil Fuel Subsidies (% of GD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3: Greenhouse Gas Emiss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4: Marine protected are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5: Terrestrial Protected Are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6: Government Effective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G 17: Total Debt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R: SDG Index Overall Sco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Note: the indexes with a correlation with the shown SDG outcome that is statistically not different from each other are shown in adjacent row. For example, GDB and SPI have correlations with SDG 1 that are not statistically different from each other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package for: Reviewing Assessment Tools for Measuring Country Statistical Capacity</dc:title>
  <dc:creator>Brian Stacy</dc:creator>
  <cp:keywords/>
  <dcterms:created xsi:type="dcterms:W3CDTF">2023-08-18T11:49:58Z</dcterms:created>
  <dcterms:modified xsi:type="dcterms:W3CDTF">2023-08-18T11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8/16/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